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p>
      <w:pPr>
        <w:pStyle w:val="FirstParagraph"/>
      </w:pPr>
      <w:r>
        <w:t xml:space="preserve">For the Position of Musician Intern at Córdoba Cultural Ensemble</w:t>
      </w:r>
    </w:p>
    <w:bookmarkEnd w:id="20"/>
    <w:p>
      <w:pPr>
        <w:pStyle w:val="BodyText"/>
      </w:pPr>
      <w:r>
        <w:t xml:space="preserve">Dear Ms. Sofia Martínez,</w:t>
      </w:r>
      <w:r>
        <w:br/>
      </w:r>
      <w:r>
        <w:t xml:space="preserve">Director of Cultural Programming</w:t>
      </w:r>
      <w:r>
        <w:br/>
      </w:r>
      <w:r>
        <w:t xml:space="preserve">Córdoba Cultural Ensemble</w:t>
      </w:r>
      <w:r>
        <w:br/>
      </w:r>
      <w:r>
        <w:t xml:space="preserve">Calle Tucumán 1500, 5000 Córdoba</w:t>
      </w:r>
      <w:r>
        <w:br/>
      </w:r>
      <w:r>
        <w:t xml:space="preserve">Argentina</w:t>
      </w:r>
    </w:p>
    <w:p>
      <w:pPr>
        <w:pStyle w:val="BodyText"/>
      </w:pPr>
      <w:r>
        <w:t xml:space="preserve">Dear Ms. Martínez,</w:t>
      </w:r>
    </w:p>
    <w:p>
      <w:pPr>
        <w:pStyle w:val="BodyText"/>
      </w:pPr>
      <w:r>
        <w:t xml:space="preserve">I am writing with profound enthusiasm to submit my application for the Musician Intern position at the Córdoba Cultural Ensemble, as advertised on the Instituto Nacional de Artes Escénicas y de la Música (INAEM) career portal. As a dedicated musician and recent graduate in Ethnomusicology from Universidad Nacional de La Plata, I have long admired your institution's pioneering work in preserving and innovating Argentina's musical heritage—particularly Córdoba's unique fusion of colonial traditions, gaucho folklore, and contemporary sounds. This Internship Application Letter represents not merely a professional opportunity, but a deeply personal commitment to becoming an active participant in Córdoba’s vibrant sonic landscape.</w:t>
      </w:r>
    </w:p>
    <w:p>
      <w:pPr>
        <w:pStyle w:val="BodyText"/>
      </w:pPr>
      <w:r>
        <w:t xml:space="preserve">My journey as a musician began in the humble concert halls of my hometown, Rosario, where I immersed myself in the Andean flute traditions and chacarera rhythms that echo through Argentina's northwest. However, it was during a semester abroad at Universidad Nacional de Córdoba (2022) that I discovered my true calling within this city's musical soul. While studying under Maestro Carlos Sánchez at the Escuela Municipal de Música, I volunteered with local *peñas* (traditional music gatherings) in Villa María, where I learned to weave melodies of zamba and milonga into contemporary arrangements. One evening at the historic Teatro Colón de Córdoba, I witnessed a group of elders teaching adolescents to play *bombardino* (a traditional oboe-like instrument) while singing *canciones de amor y dolor*—a moment that crystallized my understanding: music in Argentina is never static. It breathes through generations, and I yearn to contribute to this living tradition through your esteemed program.</w:t>
      </w:r>
    </w:p>
    <w:p>
      <w:pPr>
        <w:pStyle w:val="BodyText"/>
      </w:pPr>
      <w:r>
        <w:t xml:space="preserve">My academic background has equipped me with technical versatility essential for this internship. At La Plata, I earned honors in both classical composition and Latin American folkloric performance, culminating in a thesis titled "The Resonance of the Rio Suquía: Water Imagery in Córdoba's Musical Narratives." This research involved fieldwork along the riverbanks near Río Cuarto, where I recorded oral histories from *cuerdas* (folk ensembles) and analyzed how natural landscapes shape musical motifs. I also collaborated on a project with the Fundación Cultural Cordobesa to digitize archival recordings of 1920s *cueca* performances—a task that refined my audio engineering skills and deepened my appreciation for Córdoba’s role as Argentina's musical crossroads. As a flutist and vocalist, I’ve performed at Buenos Aires’ Teatro Colón, but it is Córdoba’s intimate *peñas*—where musicians gather in homes around coal stoves—that taught me music’s true power: to heal, to remember, and to build community.</w:t>
      </w:r>
    </w:p>
    <w:p>
      <w:pPr>
        <w:pStyle w:val="BodyText"/>
      </w:pPr>
      <w:r>
        <w:t xml:space="preserve">What compels me most about this internship opportunity is its emphasis on *living heritage*. The Córdoba Cultural Ensemble’s initiative to integrate traditional instrumentation (like *charango* and *bombo legüero*) into contemporary urban settings aligns perfectly with my artistic philosophy. I am particularly eager to support your upcoming "Cordobese Sonorities" project, which aims to revitalize underrepresented musical expressions in barrios like Alberdi and Monteagudo. My experience in community engagement—from teaching music workshops at Buenos Aires’ *Escuelas de Música Popular* to organizing youth concerts at the Centro Cultural de la Memoria—has taught me that effective cultural exchange requires humility, active listening, and respect for local context. In Córdoba, I would approach this internship not as a student merely acquiring skills, but as a collaborator ready to learn from *talleres* (workshops) led by elder musicians like the late Maestro Luis "El Tío" Martínez.</w:t>
      </w:r>
    </w:p>
    <w:p>
      <w:pPr>
        <w:pStyle w:val="BodyText"/>
      </w:pPr>
      <w:r>
        <w:t xml:space="preserve">Argentina’s cultural ecosystem thrives on its ability to balance preservation with innovation—a lesson I absorbed while studying at the Universidad Nacional de Córdoba. The city’s musical identity is inseparable from its geography: the *Sierras Chicas* mountains that inspired folk songs, the Río Suquía where *canciones del río* were born, and neighborhoods like Ciudad Universitaria where jazz meets tango. This internship represents my chance to move beyond academic study into authentic cultural dialogue. I am fluent in Spanish (with native Córdoba dialect fluency from my semester abroad) and deeply familiar with Argentine social customs—essential for navigating the *tanto* (shared rhythm) of collaborative work here.</w:t>
      </w:r>
    </w:p>
    <w:p>
      <w:pPr>
        <w:pStyle w:val="BodyText"/>
      </w:pPr>
      <w:r>
        <w:t xml:space="preserve">My technical toolkit includes proficiency in Pro Tools for field recording, advanced sight-reading across classical and folk genres, and experience composing original arrangements that honor tradition while embracing modernity. Yet beyond skills, I offer a passionate commitment to Argentina’s artistic legacy. During my time in Córdoba, I participated in the *Festival de la Guitarra* as a supporting musician and witnessed how events like this transform public spaces into communal stages—exactly the spirit your ensemble cultivates. I have attached my resume detailing performances with ensembles such as *Tangos del Sol* and community projects at La Casa del Folklore (Córdoba), where I helped design a digital archive for regional songbooks.</w:t>
      </w:r>
    </w:p>
    <w:p>
      <w:pPr>
        <w:pStyle w:val="BodyText"/>
      </w:pPr>
      <w:r>
        <w:t xml:space="preserve">I understand that this Internship Application Letter is only the beginning of a deeper conversation. I would be honored to discuss how my background in ethnomusicology, hands-on experience in Córdoba’s musical ecosystems, and dedication to community-centered artistry can serve your institution’s mission. I have long dreamed of contributing to the very heartbeats that pulse through this city—from the *bombo* drumbeats of a *festejo* (celebration) to the quiet strumming on a patio at sunset.</w:t>
      </w:r>
    </w:p>
    <w:p>
      <w:pPr>
        <w:pStyle w:val="BodyText"/>
      </w:pPr>
      <w:r>
        <w:t xml:space="preserve">Thank you for considering my application. I am available for an interview at your earliest convenience and can be reached via email at juan.perez@email.com or by phone (+54 9 351 234-5678). I eagerly await the possibility of joining your team in Córdoba, where music is not just heard but lived. Gracias por la oportunidad de ser parte de esta comunidad.</w:t>
      </w:r>
    </w:p>
    <w:p>
      <w:pPr>
        <w:pStyle w:val="BodyText"/>
      </w:pPr>
      <w:r>
        <w:t xml:space="preserve">With sincere appreciation,</w:t>
      </w:r>
    </w:p>
    <w:p>
      <w:pPr>
        <w:pStyle w:val="BodyText"/>
      </w:pPr>
      <w:r>
        <w:t xml:space="preserve">Juan Pablo Pérez</w:t>
      </w:r>
    </w:p>
    <w:p>
      <w:pPr>
        <w:pStyle w:val="BodyText"/>
      </w:pPr>
      <w:r>
        <w:t xml:space="preserve">Graduate in Ethnomusicology, Universidad Nacional de La Plata</w:t>
      </w:r>
    </w:p>
    <w:p>
      <w:pPr>
        <w:pStyle w:val="BodyText"/>
      </w:pPr>
      <w:r>
        <w:t xml:space="preserve">Córdoba, Argentina (Permanent Resident)</w:t>
      </w:r>
    </w:p>
    <w:p>
      <w:pPr>
        <w:pStyle w:val="BodyText"/>
      </w:pPr>
      <w:r>
        <w:rPr>
          <w:bCs/>
          <w:b/>
        </w:rPr>
        <w:t xml:space="preserve">Word Count:</w:t>
      </w:r>
      <w:r>
        <w:t xml:space="preserve"> </w:t>
      </w:r>
      <w:r>
        <w:t xml:space="preserve">857 words</w:t>
      </w:r>
    </w:p>
    <w:p>
      <w:pPr>
        <w:pStyle w:val="BodyText"/>
      </w:pPr>
      <w:r>
        <w:rPr>
          <w:iCs/>
          <w:i/>
        </w:rPr>
        <w:t xml:space="preserve">This Internship Application Letter embodies my dedication to preserving and innovating Argentina's musical legacy through active participation in Córdoba’s cultur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Argentina Córdoba</dc:title>
  <dc:creator/>
  <dc:language>en</dc:language>
  <cp:keywords/>
  <dcterms:created xsi:type="dcterms:W3CDTF">2026-07-24T09:41:46Z</dcterms:created>
  <dcterms:modified xsi:type="dcterms:W3CDTF">2026-07-24T09:41:46Z</dcterms:modified>
</cp:coreProperties>
</file>

<file path=docProps/custom.xml><?xml version="1.0" encoding="utf-8"?>
<Properties xmlns="http://schemas.openxmlformats.org/officeDocument/2006/custom-properties" xmlns:vt="http://schemas.openxmlformats.org/officeDocument/2006/docPropsVTypes"/>
</file>